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5ff0fe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ff0fe5-e5f6-11ee-a2eb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wQ3DQAxCXcD7b+kNXMDtq59K+JFLozR5IGwwd5if1XjUNwBV/DXQfukXfte/3zA1UwLsqS69pHhfbgRbojmequR9hsdCIcATPLWM3UOLX94/6/tdB/pqsXVQzWUPpf1rl0qJZZlO+bFz5CfAdhMP8EpwBuS85PqyeebGi4+4fy16RBJNtjLGY8VUAVKX7DCx/+Rm3rZhXu9IE40cdWk9Un3VNOE6EnCABytswDrwC7BxNRs0MT95z6Pxia5UX8KMw17zkeshB/eHZx/Mr2Roh9VOb5wHjilZsOzCOdB3dw//7Yt8rqWpGZk52T/gKdmkyfc3eHxbc3Kz//p40DvAB3jeznU4stYH5w2ZUMmKfD7UP0WfA1CmOdDXKejNKM+XZ59338A+XC2ncgCR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m in blackpool fy4 i have not had mobile data now for over two hou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ff0fe5-e5f6-11ee-a2eb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5ff0fe5-e5f6-11ee-a2eb-751976fc35b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5ff0fe5-e5f6-11ee-a2eb-751976fc35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5ff0fe5</dc:title>
  <dc:creator/>
  <cp:keywords/>
  <dcterms:created xsi:type="dcterms:W3CDTF">2026-05-07T14:56:09Z</dcterms:created>
  <dcterms:modified xsi:type="dcterms:W3CDTF">2026-05-07T14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